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15776" w:type="dxa"/>
        <w:tblLook w:val="04A0" w:firstRow="1" w:lastRow="0" w:firstColumn="1" w:lastColumn="0" w:noHBand="0" w:noVBand="1"/>
      </w:tblPr>
      <w:tblGrid>
        <w:gridCol w:w="1265"/>
        <w:gridCol w:w="27"/>
        <w:gridCol w:w="1266"/>
        <w:gridCol w:w="844"/>
        <w:gridCol w:w="423"/>
        <w:gridCol w:w="1267"/>
        <w:gridCol w:w="525"/>
        <w:gridCol w:w="740"/>
        <w:gridCol w:w="553"/>
        <w:gridCol w:w="714"/>
        <w:gridCol w:w="553"/>
        <w:gridCol w:w="712"/>
        <w:gridCol w:w="555"/>
        <w:gridCol w:w="715"/>
        <w:gridCol w:w="550"/>
        <w:gridCol w:w="1267"/>
        <w:gridCol w:w="1265"/>
        <w:gridCol w:w="1270"/>
        <w:gridCol w:w="1265"/>
      </w:tblGrid>
      <w:tr w:rsidR="00F250B6" w:rsidRPr="00360EE1" w14:paraId="4B0AE9A2" w14:textId="77777777" w:rsidTr="003C1287">
        <w:trPr>
          <w:trHeight w:val="299"/>
        </w:trPr>
        <w:tc>
          <w:tcPr>
            <w:tcW w:w="3402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21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E7F06DE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estCas</w:t>
            </w:r>
            <w:r w:rsidR="00971B43">
              <w:rPr>
                <w:rFonts w:eastAsia="Times New Roman" w:cstheme="minorHAnsi"/>
                <w:lang w:eastAsia="en-GB"/>
              </w:rPr>
              <w:t>e</w:t>
            </w:r>
            <w:r w:rsidR="00F250B6" w:rsidRPr="00F250B6">
              <w:rPr>
                <w:rFonts w:eastAsia="Times New Roman" w:cstheme="minorHAnsi"/>
                <w:lang w:eastAsia="en-GB"/>
              </w:rPr>
              <w:t>_00</w:t>
            </w:r>
            <w:r w:rsidR="0076481F"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2560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599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7C4C8118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Se prueba</w:t>
            </w:r>
            <w:r>
              <w:rPr>
                <w:rFonts w:eastAsia="Times New Roman" w:cstheme="minorHAnsi"/>
                <w:lang w:val="es-AR" w:eastAsia="en-GB"/>
              </w:rPr>
              <w:t xml:space="preserve"> </w:t>
            </w:r>
            <w:r w:rsidR="003C1287">
              <w:rPr>
                <w:rFonts w:eastAsia="Times New Roman" w:cstheme="minorHAnsi"/>
                <w:lang w:val="es-AR" w:eastAsia="en-GB"/>
              </w:rPr>
              <w:t>eliminar el alumno ya creado.</w:t>
            </w:r>
          </w:p>
        </w:tc>
      </w:tr>
      <w:tr w:rsidR="00F250B6" w:rsidRPr="00F250B6" w14:paraId="6632E772" w14:textId="77777777" w:rsidTr="003C1287">
        <w:trPr>
          <w:trHeight w:val="299"/>
        </w:trPr>
        <w:tc>
          <w:tcPr>
            <w:tcW w:w="3402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215" w:type="dxa"/>
            <w:gridSpan w:val="3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06ADE0F8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60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32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67EE8AA4" w:rsidR="00F250B6" w:rsidRPr="00F250B6" w:rsidRDefault="00F250B6" w:rsidP="00244798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3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29FD0D87" w:rsidR="00F250B6" w:rsidRPr="00F250B6" w:rsidRDefault="00244798" w:rsidP="00244798">
            <w:pPr>
              <w:tabs>
                <w:tab w:val="left" w:pos="960"/>
                <w:tab w:val="center" w:pos="1189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</w:tr>
      <w:tr w:rsidR="00F250B6" w:rsidRPr="00F250B6" w14:paraId="3C91D456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3C1287">
        <w:trPr>
          <w:trHeight w:val="299"/>
        </w:trPr>
        <w:tc>
          <w:tcPr>
            <w:tcW w:w="3402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042" w:type="dxa"/>
            <w:gridSpan w:val="9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97472A3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3C1287">
        <w:trPr>
          <w:trHeight w:val="299"/>
        </w:trPr>
        <w:tc>
          <w:tcPr>
            <w:tcW w:w="3402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2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3258E33" w:rsidR="00F250B6" w:rsidRPr="00F250B6" w:rsidRDefault="0024479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uan</w:t>
            </w:r>
          </w:p>
        </w:tc>
        <w:tc>
          <w:tcPr>
            <w:tcW w:w="2560" w:type="dxa"/>
            <w:gridSpan w:val="4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32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BF5E9EE" w:rsidR="00F250B6" w:rsidRPr="00F250B6" w:rsidRDefault="00360EE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8</w:t>
            </w:r>
            <w:r w:rsidR="00F250B6" w:rsidRPr="00F250B6">
              <w:rPr>
                <w:rFonts w:eastAsia="Times New Roman" w:cstheme="minorHAnsi"/>
                <w:lang w:eastAsia="en-GB"/>
              </w:rPr>
              <w:t>-</w:t>
            </w:r>
            <w:r>
              <w:rPr>
                <w:rFonts w:eastAsia="Times New Roman" w:cstheme="minorHAnsi"/>
                <w:lang w:eastAsia="en-GB"/>
              </w:rPr>
              <w:t>May</w:t>
            </w:r>
            <w:r w:rsidR="00F250B6" w:rsidRPr="00F250B6">
              <w:rPr>
                <w:rFonts w:eastAsia="Times New Roman" w:cstheme="minorHAnsi"/>
                <w:lang w:eastAsia="en-GB"/>
              </w:rPr>
              <w:t>-20</w:t>
            </w:r>
            <w:r w:rsidR="00244798">
              <w:rPr>
                <w:rFonts w:eastAsia="Times New Roman" w:cstheme="minorHAnsi"/>
                <w:lang w:eastAsia="en-GB"/>
              </w:rPr>
              <w:t>25</w:t>
            </w:r>
          </w:p>
        </w:tc>
        <w:tc>
          <w:tcPr>
            <w:tcW w:w="253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3C1287">
        <w:trPr>
          <w:trHeight w:val="299"/>
        </w:trPr>
        <w:tc>
          <w:tcPr>
            <w:tcW w:w="126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645" w:type="dxa"/>
            <w:gridSpan w:val="8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332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3C1287">
        <w:trPr>
          <w:trHeight w:val="299"/>
        </w:trPr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64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6F81CD82" w:rsidR="00F250B6" w:rsidRPr="00244798" w:rsidRDefault="00360EE1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Acceder a “</w:t>
            </w:r>
            <w:r w:rsidRPr="00360EE1">
              <w:rPr>
                <w:rFonts w:eastAsia="Times New Roman" w:cstheme="minorHAnsi"/>
                <w:lang w:val="es-AR" w:eastAsia="en-GB"/>
              </w:rPr>
              <w:t>https://loginsau.netlify.app/admin/</w:t>
            </w:r>
            <w:r w:rsidR="00B205AD">
              <w:rPr>
                <w:rFonts w:eastAsia="Times New Roman" w:cstheme="minorHAnsi"/>
                <w:lang w:val="es-AR" w:eastAsia="en-GB"/>
              </w:rPr>
              <w:t>dashboard</w:t>
            </w:r>
            <w:r>
              <w:rPr>
                <w:rFonts w:eastAsia="Times New Roman" w:cstheme="minorHAnsi"/>
                <w:lang w:val="es-AR" w:eastAsia="en-GB"/>
              </w:rPr>
              <w:t>”</w:t>
            </w: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33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63CF83F8" w:rsidR="00F250B6" w:rsidRPr="00CF626D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Legajo=</w:t>
            </w:r>
            <w:r>
              <w:t xml:space="preserve"> </w:t>
            </w:r>
            <w:r w:rsidRPr="003C1287">
              <w:rPr>
                <w:rFonts w:eastAsia="Times New Roman" w:cstheme="minorHAnsi"/>
                <w:lang w:val="es-AR" w:eastAsia="en-GB"/>
              </w:rPr>
              <w:t>99999</w:t>
            </w:r>
            <w:r w:rsidRPr="003C1287">
              <w:rPr>
                <w:rFonts w:eastAsia="Times New Roman" w:cstheme="minorHAnsi"/>
                <w:lang w:val="es-AR" w:eastAsia="en-GB"/>
              </w:rPr>
              <w:tab/>
            </w:r>
          </w:p>
        </w:tc>
      </w:tr>
      <w:tr w:rsidR="00F250B6" w:rsidRPr="00F250B6" w14:paraId="29E8EC92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64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8612B4F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> </w:t>
            </w:r>
            <w:r w:rsidR="00360EE1">
              <w:rPr>
                <w:rFonts w:eastAsia="Times New Roman" w:cstheme="minorHAnsi"/>
                <w:lang w:val="es-AR" w:eastAsia="en-GB"/>
              </w:rPr>
              <w:t>Que el sitio de netlify se encuentre desplegado</w:t>
            </w: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33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C524FA3" w:rsidR="00F250B6" w:rsidRPr="00CF626D" w:rsidRDefault="00F250B6" w:rsidP="003C1287">
            <w:pPr>
              <w:tabs>
                <w:tab w:val="left" w:pos="2244"/>
              </w:tabs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78209763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64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0D0666A1" w:rsidR="00F250B6" w:rsidRPr="00360EE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360EE1">
              <w:rPr>
                <w:rFonts w:eastAsia="Times New Roman" w:cstheme="minorHAnsi"/>
                <w:lang w:val="es-AR" w:eastAsia="en-GB"/>
              </w:rPr>
              <w:t> </w:t>
            </w:r>
            <w:r w:rsidR="00360EE1" w:rsidRPr="00360EE1">
              <w:rPr>
                <w:rFonts w:eastAsia="Times New Roman" w:cstheme="minorHAnsi"/>
                <w:lang w:val="es-AR" w:eastAsia="en-GB"/>
              </w:rPr>
              <w:t>Que el servicio web d</w:t>
            </w:r>
            <w:r w:rsidR="00360EE1">
              <w:rPr>
                <w:rFonts w:eastAsia="Times New Roman" w:cstheme="minorHAnsi"/>
                <w:lang w:val="es-AR" w:eastAsia="en-GB"/>
              </w:rPr>
              <w:t>e render este corriendo.</w:t>
            </w: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360EE1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33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5CC5F69B" w:rsidR="00F250B6" w:rsidRPr="00CF626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F626D">
              <w:rPr>
                <w:rFonts w:eastAsia="Times New Roman" w:cstheme="minorHAnsi"/>
                <w:lang w:val="es-AR" w:eastAsia="en-GB"/>
              </w:rPr>
              <w:t> </w:t>
            </w:r>
          </w:p>
        </w:tc>
      </w:tr>
      <w:tr w:rsidR="00F250B6" w:rsidRPr="00F250B6" w14:paraId="49C676B2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645" w:type="dxa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00479840" w:rsidR="00F250B6" w:rsidRPr="00B205A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B205AD">
              <w:rPr>
                <w:rFonts w:eastAsia="Times New Roman" w:cstheme="minorHAnsi"/>
                <w:lang w:val="es-AR" w:eastAsia="en-GB"/>
              </w:rPr>
              <w:t> </w:t>
            </w:r>
            <w:r w:rsidR="00B205AD" w:rsidRPr="00B205AD">
              <w:rPr>
                <w:rFonts w:eastAsia="Times New Roman" w:cstheme="minorHAnsi"/>
                <w:lang w:val="es-AR" w:eastAsia="en-GB"/>
              </w:rPr>
              <w:t xml:space="preserve">Haber realizado el </w:t>
            </w:r>
            <w:proofErr w:type="spellStart"/>
            <w:r w:rsidR="00B205AD" w:rsidRPr="00B205AD">
              <w:rPr>
                <w:rFonts w:eastAsia="Times New Roman" w:cstheme="minorHAnsi"/>
                <w:lang w:val="es-AR" w:eastAsia="en-GB"/>
              </w:rPr>
              <w:t>login</w:t>
            </w:r>
            <w:proofErr w:type="spellEnd"/>
            <w:r w:rsidR="00B205AD" w:rsidRPr="00B205AD">
              <w:rPr>
                <w:rFonts w:eastAsia="Times New Roman" w:cstheme="minorHAnsi"/>
                <w:lang w:val="es-AR" w:eastAsia="en-GB"/>
              </w:rPr>
              <w:t xml:space="preserve"> </w:t>
            </w:r>
            <w:r w:rsidR="00B205AD">
              <w:rPr>
                <w:rFonts w:eastAsia="Times New Roman" w:cstheme="minorHAnsi"/>
                <w:lang w:val="es-AR" w:eastAsia="en-GB"/>
              </w:rPr>
              <w:t>exitoso y obtener el token y el “</w:t>
            </w:r>
            <w:proofErr w:type="spellStart"/>
            <w:r w:rsidR="00B205AD">
              <w:rPr>
                <w:rFonts w:eastAsia="Times New Roman" w:cstheme="minorHAnsi"/>
                <w:lang w:val="es-AR" w:eastAsia="en-GB"/>
              </w:rPr>
              <w:t>isAdmin</w:t>
            </w:r>
            <w:proofErr w:type="spellEnd"/>
            <w:r w:rsidR="00B205AD">
              <w:rPr>
                <w:rFonts w:eastAsia="Times New Roman" w:cstheme="minorHAnsi"/>
                <w:lang w:val="es-AR" w:eastAsia="en-GB"/>
              </w:rPr>
              <w:t>=true”</w:t>
            </w: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B205A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33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319282B5" w:rsidR="00F250B6" w:rsidRPr="00CF626D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CF626D">
              <w:rPr>
                <w:rFonts w:eastAsia="Times New Roman" w:cstheme="minorHAnsi"/>
                <w:lang w:val="es-AR" w:eastAsia="en-GB"/>
              </w:rPr>
              <w:t> </w:t>
            </w:r>
          </w:p>
        </w:tc>
      </w:tr>
      <w:tr w:rsidR="00F250B6" w:rsidRPr="00F250B6" w14:paraId="03381A14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37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215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3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360EE1" w14:paraId="7FAB1410" w14:textId="77777777" w:rsidTr="003C1287">
        <w:trPr>
          <w:trHeight w:val="299"/>
        </w:trPr>
        <w:tc>
          <w:tcPr>
            <w:tcW w:w="126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444" w:type="dxa"/>
            <w:gridSpan w:val="1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1EDDDDEA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 xml:space="preserve">Se verifica </w:t>
            </w:r>
            <w:r w:rsidR="00360EE1">
              <w:rPr>
                <w:rFonts w:eastAsia="Times New Roman" w:cstheme="minorHAnsi"/>
                <w:lang w:val="es-AR" w:eastAsia="en-GB"/>
              </w:rPr>
              <w:t xml:space="preserve">que </w:t>
            </w:r>
            <w:r w:rsidR="00CF626D">
              <w:rPr>
                <w:rFonts w:eastAsia="Times New Roman" w:cstheme="minorHAnsi"/>
                <w:lang w:val="es-AR" w:eastAsia="en-GB"/>
              </w:rPr>
              <w:t xml:space="preserve">el alumno sea </w:t>
            </w:r>
            <w:r w:rsidR="003C1287">
              <w:rPr>
                <w:rFonts w:eastAsia="Times New Roman" w:cstheme="minorHAnsi"/>
                <w:lang w:val="es-AR" w:eastAsia="en-GB"/>
              </w:rPr>
              <w:t>eliminado</w:t>
            </w:r>
            <w:r w:rsidR="00CF626D">
              <w:rPr>
                <w:rFonts w:eastAsia="Times New Roman" w:cstheme="minorHAnsi"/>
                <w:lang w:val="es-AR" w:eastAsia="en-GB"/>
              </w:rPr>
              <w:t xml:space="preserve"> correctamente.</w:t>
            </w: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244798" w:rsidRDefault="00F250B6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3C1287" w:rsidRPr="00360EE1" w14:paraId="414807AB" w14:textId="77777777" w:rsidTr="003C1287">
        <w:trPr>
          <w:gridAfter w:val="5"/>
          <w:wAfter w:w="5617" w:type="dxa"/>
          <w:trHeight w:val="299"/>
        </w:trPr>
        <w:tc>
          <w:tcPr>
            <w:tcW w:w="1292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966134" w14:textId="77777777" w:rsidR="003C1287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  <w:p w14:paraId="0666BE65" w14:textId="77777777" w:rsidR="003C1287" w:rsidRPr="00244798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3C1287" w:rsidRPr="00244798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3C1287" w:rsidRPr="00244798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3C1287" w:rsidRPr="00244798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3C1287" w:rsidRPr="00244798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7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3C1287" w:rsidRPr="00244798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65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3C1287" w:rsidRPr="00244798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  <w:tc>
          <w:tcPr>
            <w:tcW w:w="1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3C1287" w:rsidRPr="00244798" w:rsidRDefault="003C128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</w:p>
        </w:tc>
      </w:tr>
      <w:tr w:rsidR="00F250B6" w:rsidRPr="00F250B6" w14:paraId="68AA4BFF" w14:textId="77777777" w:rsidTr="003C1287">
        <w:trPr>
          <w:trHeight w:val="478"/>
        </w:trPr>
        <w:tc>
          <w:tcPr>
            <w:tcW w:w="126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352" w:type="dxa"/>
            <w:gridSpan w:val="6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60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799" w:type="dxa"/>
            <w:gridSpan w:val="5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0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3C1287">
        <w:trPr>
          <w:trHeight w:val="478"/>
        </w:trPr>
        <w:tc>
          <w:tcPr>
            <w:tcW w:w="126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52" w:type="dxa"/>
            <w:gridSpan w:val="6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60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799" w:type="dxa"/>
            <w:gridSpan w:val="5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0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3C1287">
        <w:trPr>
          <w:trHeight w:val="581"/>
        </w:trPr>
        <w:tc>
          <w:tcPr>
            <w:tcW w:w="1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5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7AC5020E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360EE1" w:rsidRPr="00360EE1">
              <w:rPr>
                <w:rFonts w:eastAsia="Times New Roman" w:cstheme="minorHAnsi"/>
                <w:lang w:eastAsia="en-GB"/>
              </w:rPr>
              <w:t>https://loginsau.netlify.app/admin/</w:t>
            </w:r>
            <w:r w:rsidR="00CF626D">
              <w:rPr>
                <w:rFonts w:eastAsia="Times New Roman" w:cstheme="minorHAnsi"/>
                <w:lang w:eastAsia="en-GB"/>
              </w:rPr>
              <w:t>dashboard</w:t>
            </w:r>
          </w:p>
        </w:tc>
        <w:tc>
          <w:tcPr>
            <w:tcW w:w="25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135B5F4" w:rsidR="00F250B6" w:rsidRPr="00244798" w:rsidRDefault="00244798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244798">
              <w:rPr>
                <w:rFonts w:eastAsia="Times New Roman" w:cstheme="minorHAnsi"/>
                <w:lang w:val="es-AR" w:eastAsia="en-GB"/>
              </w:rPr>
              <w:t xml:space="preserve">Se debe </w:t>
            </w:r>
            <w:r w:rsidR="00360EE1">
              <w:rPr>
                <w:rFonts w:eastAsia="Times New Roman" w:cstheme="minorHAnsi"/>
                <w:lang w:val="es-AR" w:eastAsia="en-GB"/>
              </w:rPr>
              <w:t xml:space="preserve">mostrar </w:t>
            </w:r>
            <w:r w:rsidR="00C16F97">
              <w:rPr>
                <w:rFonts w:eastAsia="Times New Roman" w:cstheme="minorHAnsi"/>
                <w:lang w:val="es-AR" w:eastAsia="en-GB"/>
              </w:rPr>
              <w:t xml:space="preserve">un </w:t>
            </w:r>
            <w:proofErr w:type="spellStart"/>
            <w:r w:rsidR="00C16F97">
              <w:rPr>
                <w:rFonts w:eastAsia="Times New Roman" w:cstheme="minorHAnsi"/>
                <w:lang w:val="es-AR" w:eastAsia="en-GB"/>
              </w:rPr>
              <w:t>dashboard</w:t>
            </w:r>
            <w:proofErr w:type="spellEnd"/>
            <w:r w:rsidR="00C16F97">
              <w:rPr>
                <w:rFonts w:eastAsia="Times New Roman" w:cstheme="minorHAnsi"/>
                <w:lang w:val="es-AR" w:eastAsia="en-GB"/>
              </w:rPr>
              <w:t xml:space="preserve"> con los alumnos existentes</w:t>
            </w:r>
          </w:p>
        </w:tc>
        <w:tc>
          <w:tcPr>
            <w:tcW w:w="3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C16F97" w:rsidRPr="00F250B6" w14:paraId="344CE2B2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C16F97" w:rsidRPr="00F250B6" w:rsidRDefault="00C16F97" w:rsidP="00C16F9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5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019235DB" w:rsidR="00C16F97" w:rsidRPr="00244798" w:rsidRDefault="003C1287" w:rsidP="00C16F97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>Seleccionar el alumno con el legajo descripto y apretar el botón de eliminar</w:t>
            </w:r>
          </w:p>
        </w:tc>
        <w:tc>
          <w:tcPr>
            <w:tcW w:w="25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23155273" w:rsidR="00C16F97" w:rsidRPr="00244798" w:rsidRDefault="00C16F97" w:rsidP="00C16F97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Se abre </w:t>
            </w:r>
            <w:r w:rsidR="003C1287">
              <w:rPr>
                <w:rFonts w:eastAsia="Times New Roman" w:cstheme="minorHAnsi"/>
                <w:lang w:val="es-AR" w:eastAsia="en-GB"/>
              </w:rPr>
              <w:t>una alerta que pide confirmar la decisión</w:t>
            </w:r>
          </w:p>
        </w:tc>
        <w:tc>
          <w:tcPr>
            <w:tcW w:w="3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C16F97" w:rsidRPr="00F250B6" w:rsidRDefault="00C16F97" w:rsidP="00C16F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C16F97" w:rsidRPr="00F250B6" w:rsidRDefault="00C16F97" w:rsidP="00C16F9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C16F97" w14:paraId="5623D7F4" w14:textId="77777777" w:rsidTr="003C1287">
        <w:trPr>
          <w:trHeight w:val="299"/>
        </w:trPr>
        <w:tc>
          <w:tcPr>
            <w:tcW w:w="12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A184DC" w14:textId="79120FEC" w:rsidR="00F250B6" w:rsidRPr="00F250B6" w:rsidRDefault="00C16F97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52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3729642" w14:textId="7CC00210" w:rsidR="00F250B6" w:rsidRPr="00244798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Se </w:t>
            </w:r>
            <w:r w:rsidR="0076481F">
              <w:rPr>
                <w:rFonts w:eastAsia="Times New Roman" w:cstheme="minorHAnsi"/>
                <w:lang w:val="es-AR" w:eastAsia="en-GB"/>
              </w:rPr>
              <w:t>Confirma la decisión</w:t>
            </w:r>
          </w:p>
        </w:tc>
        <w:tc>
          <w:tcPr>
            <w:tcW w:w="256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DFB2D82" w14:textId="5A0E11E4" w:rsidR="00F250B6" w:rsidRPr="00244798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>
              <w:rPr>
                <w:rFonts w:eastAsia="Times New Roman" w:cstheme="minorHAnsi"/>
                <w:lang w:val="es-AR" w:eastAsia="en-GB"/>
              </w:rPr>
              <w:t xml:space="preserve">Se </w:t>
            </w:r>
            <w:r w:rsidR="0076481F">
              <w:rPr>
                <w:rFonts w:eastAsia="Times New Roman" w:cstheme="minorHAnsi"/>
                <w:lang w:val="es-AR" w:eastAsia="en-GB"/>
              </w:rPr>
              <w:t>elimina correctamente el alumno</w:t>
            </w:r>
          </w:p>
        </w:tc>
        <w:tc>
          <w:tcPr>
            <w:tcW w:w="3799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80D8B4C" w14:textId="1774AB7E" w:rsidR="00F250B6" w:rsidRP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A5CFDB" w14:textId="6E235C95" w:rsidR="00F250B6" w:rsidRPr="00C16F97" w:rsidRDefault="00C16F97" w:rsidP="00F250B6">
            <w:pPr>
              <w:spacing w:after="0" w:line="240" w:lineRule="auto"/>
              <w:rPr>
                <w:rFonts w:eastAsia="Times New Roman" w:cstheme="minorHAnsi"/>
                <w:lang w:val="es-AR"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77777777" w:rsidR="006938D0" w:rsidRPr="00C16F97" w:rsidRDefault="006938D0">
      <w:pPr>
        <w:rPr>
          <w:rFonts w:cstheme="minorHAnsi"/>
          <w:lang w:val="es-AR"/>
        </w:rPr>
      </w:pPr>
    </w:p>
    <w:sectPr w:rsidR="006938D0" w:rsidRPr="00C16F97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F119F"/>
    <w:rsid w:val="00244798"/>
    <w:rsid w:val="00360EE1"/>
    <w:rsid w:val="00364114"/>
    <w:rsid w:val="00393168"/>
    <w:rsid w:val="003C1287"/>
    <w:rsid w:val="003E4656"/>
    <w:rsid w:val="006938D0"/>
    <w:rsid w:val="007269D5"/>
    <w:rsid w:val="0076481F"/>
    <w:rsid w:val="008412E4"/>
    <w:rsid w:val="00942924"/>
    <w:rsid w:val="00971B43"/>
    <w:rsid w:val="00B205AD"/>
    <w:rsid w:val="00BC5F7A"/>
    <w:rsid w:val="00C13DFD"/>
    <w:rsid w:val="00C16F97"/>
    <w:rsid w:val="00CF626D"/>
    <w:rsid w:val="00D32D4B"/>
    <w:rsid w:val="00F250B6"/>
    <w:rsid w:val="00F74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06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3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73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16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1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66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2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63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15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20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uan  Bruera</cp:lastModifiedBy>
  <cp:revision>2</cp:revision>
  <dcterms:created xsi:type="dcterms:W3CDTF">2025-05-28T12:33:00Z</dcterms:created>
  <dcterms:modified xsi:type="dcterms:W3CDTF">2025-05-28T12:33:00Z</dcterms:modified>
</cp:coreProperties>
</file>